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FB384" w14:textId="77777777" w:rsidR="005F70E4" w:rsidRDefault="00CD2995">
      <w:permStart w:id="56304982" w:edGrp="everyone"/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1C69DED" wp14:editId="1BA5782C">
                <wp:simplePos x="0" y="0"/>
                <wp:positionH relativeFrom="margin">
                  <wp:posOffset>-887105</wp:posOffset>
                </wp:positionH>
                <wp:positionV relativeFrom="paragraph">
                  <wp:posOffset>6345574</wp:posOffset>
                </wp:positionV>
                <wp:extent cx="6901180" cy="10287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1180" cy="1028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4F123F" w14:textId="77777777" w:rsidR="00CD2995" w:rsidRPr="004C2EF1" w:rsidRDefault="00CD2995" w:rsidP="00CD2995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permStart w:id="709383798" w:edGrp="everyone"/>
                            <w:r w:rsidRPr="004C2EF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escription</w:t>
                            </w:r>
                          </w:p>
                          <w:p w14:paraId="227BA67F" w14:textId="77777777" w:rsidR="00CD2995" w:rsidRPr="004C2EF1" w:rsidRDefault="00CD2995" w:rsidP="00CD2995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"Lorem ipsum dolor sit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ame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,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consectetur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adipiscing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eli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, sed do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eiusmod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tempor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incididun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u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labore et dolore magna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aliqua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. Ut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enim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ad minim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veniam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,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quis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nostrud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exercitation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ullamco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laboris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nisi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u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aliquip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ex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ea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commodo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consequa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. Duis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aute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irure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dolor in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reprehenderi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in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voluptate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veli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esse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cillum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dolore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eu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fugia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nulla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pariatur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.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Excepteur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sin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occaeca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cupidata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non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proiden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, sunt in culpa qui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officia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deserun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molli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anim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id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est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laborum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.</w:t>
                            </w:r>
                          </w:p>
                          <w:permEnd w:id="709383798"/>
                          <w:p w14:paraId="7CAF2508" w14:textId="77777777" w:rsidR="00CD2995" w:rsidRPr="00DE5416" w:rsidRDefault="00CD2995" w:rsidP="00CD2995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C69DED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69.85pt;margin-top:499.65pt;width:543.4pt;height:8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" filled="f" stroked="f" strokeweight=".5pt">
                <v:textbox>
                  <w:txbxContent>
                    <w:p w14:paraId="064F123F" w14:textId="77777777" w:rsidR="00CD2995" w:rsidRPr="004C2EF1" w:rsidRDefault="00CD2995" w:rsidP="00CD2995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permStart w:id="709383798" w:edGrp="everyone"/>
                      <w:r w:rsidRPr="004C2EF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escription</w:t>
                      </w:r>
                    </w:p>
                    <w:p w14:paraId="227BA67F" w14:textId="77777777" w:rsidR="00CD2995" w:rsidRPr="004C2EF1" w:rsidRDefault="00CD2995" w:rsidP="00CD2995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"Lorem ipsum dolor sit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ame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,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consectetur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adipiscing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eli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, sed do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eiusmod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tempor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incididun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u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labore et dolore magna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aliqua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. Ut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enim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ad minim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veniam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,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quis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nostrud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exercitation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ullamco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laboris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nisi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u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aliquip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ex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ea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commodo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consequa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. Duis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aute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irure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dolor in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reprehenderi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in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voluptate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veli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esse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cillum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dolore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eu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fugia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nulla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pariatur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.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Excepteur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sin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occaeca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cupidata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non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proiden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, sunt in culpa qui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officia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deserun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molli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anim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id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est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laborum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.</w:t>
                      </w:r>
                    </w:p>
                    <w:permEnd w:id="709383798"/>
                    <w:p w14:paraId="7CAF2508" w14:textId="77777777" w:rsidR="00CD2995" w:rsidRPr="00DE5416" w:rsidRDefault="00CD2995" w:rsidP="00CD2995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5FFF91E" wp14:editId="3804B22A">
                <wp:simplePos x="0" y="0"/>
                <wp:positionH relativeFrom="column">
                  <wp:posOffset>-1164037</wp:posOffset>
                </wp:positionH>
                <wp:positionV relativeFrom="paragraph">
                  <wp:posOffset>-22505</wp:posOffset>
                </wp:positionV>
                <wp:extent cx="7315200" cy="3378734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3378734"/>
                        </a:xfrm>
                        <a:custGeom>
                          <a:avLst/>
                          <a:gdLst>
                            <a:gd name="connsiteX0" fmla="*/ 0 w 7315200"/>
                            <a:gd name="connsiteY0" fmla="*/ 0 h 3876675"/>
                            <a:gd name="connsiteX1" fmla="*/ 7315200 w 7315200"/>
                            <a:gd name="connsiteY1" fmla="*/ 0 h 3876675"/>
                            <a:gd name="connsiteX2" fmla="*/ 7315200 w 7315200"/>
                            <a:gd name="connsiteY2" fmla="*/ 3876675 h 3876675"/>
                            <a:gd name="connsiteX3" fmla="*/ 0 w 7315200"/>
                            <a:gd name="connsiteY3" fmla="*/ 3876675 h 3876675"/>
                            <a:gd name="connsiteX4" fmla="*/ 0 w 7315200"/>
                            <a:gd name="connsiteY4" fmla="*/ 0 h 3876675"/>
                            <a:gd name="connsiteX0" fmla="*/ 0 w 7315200"/>
                            <a:gd name="connsiteY0" fmla="*/ 0 h 3876675"/>
                            <a:gd name="connsiteX1" fmla="*/ 7315200 w 7315200"/>
                            <a:gd name="connsiteY1" fmla="*/ 0 h 3876675"/>
                            <a:gd name="connsiteX2" fmla="*/ 7315200 w 7315200"/>
                            <a:gd name="connsiteY2" fmla="*/ 3876675 h 3876675"/>
                            <a:gd name="connsiteX3" fmla="*/ 0 w 7315200"/>
                            <a:gd name="connsiteY3" fmla="*/ 3332523 h 3876675"/>
                            <a:gd name="connsiteX4" fmla="*/ 0 w 7315200"/>
                            <a:gd name="connsiteY4" fmla="*/ 0 h 3876675"/>
                            <a:gd name="connsiteX0" fmla="*/ 0 w 7315200"/>
                            <a:gd name="connsiteY0" fmla="*/ 0 h 3876675"/>
                            <a:gd name="connsiteX1" fmla="*/ 7315200 w 7315200"/>
                            <a:gd name="connsiteY1" fmla="*/ 0 h 3876675"/>
                            <a:gd name="connsiteX2" fmla="*/ 7315200 w 7315200"/>
                            <a:gd name="connsiteY2" fmla="*/ 3876675 h 3876675"/>
                            <a:gd name="connsiteX3" fmla="*/ 0 w 7315200"/>
                            <a:gd name="connsiteY3" fmla="*/ 3052032 h 3876675"/>
                            <a:gd name="connsiteX4" fmla="*/ 0 w 7315200"/>
                            <a:gd name="connsiteY4" fmla="*/ 0 h 3876675"/>
                            <a:gd name="connsiteX0" fmla="*/ 0 w 7315200"/>
                            <a:gd name="connsiteY0" fmla="*/ 0 h 3876675"/>
                            <a:gd name="connsiteX1" fmla="*/ 7315200 w 7315200"/>
                            <a:gd name="connsiteY1" fmla="*/ 0 h 3876675"/>
                            <a:gd name="connsiteX2" fmla="*/ 7315200 w 7315200"/>
                            <a:gd name="connsiteY2" fmla="*/ 3876675 h 3876675"/>
                            <a:gd name="connsiteX3" fmla="*/ 0 w 7315200"/>
                            <a:gd name="connsiteY3" fmla="*/ 2805200 h 3876675"/>
                            <a:gd name="connsiteX4" fmla="*/ 0 w 7315200"/>
                            <a:gd name="connsiteY4" fmla="*/ 0 h 3876675"/>
                            <a:gd name="connsiteX0" fmla="*/ 0 w 7315200"/>
                            <a:gd name="connsiteY0" fmla="*/ 0 h 3876675"/>
                            <a:gd name="connsiteX1" fmla="*/ 7315200 w 7315200"/>
                            <a:gd name="connsiteY1" fmla="*/ 0 h 3876675"/>
                            <a:gd name="connsiteX2" fmla="*/ 7315200 w 7315200"/>
                            <a:gd name="connsiteY2" fmla="*/ 3876675 h 3876675"/>
                            <a:gd name="connsiteX3" fmla="*/ 0 w 7315200"/>
                            <a:gd name="connsiteY3" fmla="*/ 2951055 h 3876675"/>
                            <a:gd name="connsiteX4" fmla="*/ 0 w 7315200"/>
                            <a:gd name="connsiteY4" fmla="*/ 0 h 3876675"/>
                            <a:gd name="connsiteX0" fmla="*/ 0 w 7315200"/>
                            <a:gd name="connsiteY0" fmla="*/ 0 h 3505973"/>
                            <a:gd name="connsiteX1" fmla="*/ 7315200 w 7315200"/>
                            <a:gd name="connsiteY1" fmla="*/ 0 h 3505973"/>
                            <a:gd name="connsiteX2" fmla="*/ 7315200 w 7315200"/>
                            <a:gd name="connsiteY2" fmla="*/ 3505973 h 3505973"/>
                            <a:gd name="connsiteX3" fmla="*/ 0 w 7315200"/>
                            <a:gd name="connsiteY3" fmla="*/ 2951055 h 3505973"/>
                            <a:gd name="connsiteX4" fmla="*/ 0 w 7315200"/>
                            <a:gd name="connsiteY4" fmla="*/ 0 h 3505973"/>
                            <a:gd name="connsiteX0" fmla="*/ 0 w 7315200"/>
                            <a:gd name="connsiteY0" fmla="*/ 0 h 3276481"/>
                            <a:gd name="connsiteX1" fmla="*/ 7315200 w 7315200"/>
                            <a:gd name="connsiteY1" fmla="*/ 0 h 3276481"/>
                            <a:gd name="connsiteX2" fmla="*/ 7315200 w 7315200"/>
                            <a:gd name="connsiteY2" fmla="*/ 3276481 h 3276481"/>
                            <a:gd name="connsiteX3" fmla="*/ 0 w 7315200"/>
                            <a:gd name="connsiteY3" fmla="*/ 2951055 h 3276481"/>
                            <a:gd name="connsiteX4" fmla="*/ 0 w 7315200"/>
                            <a:gd name="connsiteY4" fmla="*/ 0 h 3276481"/>
                            <a:gd name="connsiteX0" fmla="*/ 0 w 7315200"/>
                            <a:gd name="connsiteY0" fmla="*/ 0 h 3340040"/>
                            <a:gd name="connsiteX1" fmla="*/ 7315200 w 7315200"/>
                            <a:gd name="connsiteY1" fmla="*/ 0 h 3340040"/>
                            <a:gd name="connsiteX2" fmla="*/ 7315200 w 7315200"/>
                            <a:gd name="connsiteY2" fmla="*/ 3340040 h 3340040"/>
                            <a:gd name="connsiteX3" fmla="*/ 0 w 7315200"/>
                            <a:gd name="connsiteY3" fmla="*/ 2951055 h 3340040"/>
                            <a:gd name="connsiteX4" fmla="*/ 0 w 7315200"/>
                            <a:gd name="connsiteY4" fmla="*/ 0 h 3340040"/>
                            <a:gd name="connsiteX0" fmla="*/ 0 w 7315200"/>
                            <a:gd name="connsiteY0" fmla="*/ 0 h 3340040"/>
                            <a:gd name="connsiteX1" fmla="*/ 7315200 w 7315200"/>
                            <a:gd name="connsiteY1" fmla="*/ 0 h 3340040"/>
                            <a:gd name="connsiteX2" fmla="*/ 7315200 w 7315200"/>
                            <a:gd name="connsiteY2" fmla="*/ 3340040 h 3340040"/>
                            <a:gd name="connsiteX3" fmla="*/ 0 w 7315200"/>
                            <a:gd name="connsiteY3" fmla="*/ 2975772 h 3340040"/>
                            <a:gd name="connsiteX4" fmla="*/ 0 w 7315200"/>
                            <a:gd name="connsiteY4" fmla="*/ 0 h 3340040"/>
                            <a:gd name="connsiteX0" fmla="*/ 0 w 7315200"/>
                            <a:gd name="connsiteY0" fmla="*/ 0 h 3379316"/>
                            <a:gd name="connsiteX1" fmla="*/ 7315200 w 7315200"/>
                            <a:gd name="connsiteY1" fmla="*/ 0 h 3379316"/>
                            <a:gd name="connsiteX2" fmla="*/ 7315200 w 7315200"/>
                            <a:gd name="connsiteY2" fmla="*/ 3379316 h 3379316"/>
                            <a:gd name="connsiteX3" fmla="*/ 0 w 7315200"/>
                            <a:gd name="connsiteY3" fmla="*/ 2975772 h 3379316"/>
                            <a:gd name="connsiteX4" fmla="*/ 0 w 7315200"/>
                            <a:gd name="connsiteY4" fmla="*/ 0 h 3379316"/>
                            <a:gd name="connsiteX0" fmla="*/ 0 w 7315200"/>
                            <a:gd name="connsiteY0" fmla="*/ 0 h 3379316"/>
                            <a:gd name="connsiteX1" fmla="*/ 7315200 w 7315200"/>
                            <a:gd name="connsiteY1" fmla="*/ 0 h 3379316"/>
                            <a:gd name="connsiteX2" fmla="*/ 7315200 w 7315200"/>
                            <a:gd name="connsiteY2" fmla="*/ 3379316 h 3379316"/>
                            <a:gd name="connsiteX3" fmla="*/ 0 w 7315200"/>
                            <a:gd name="connsiteY3" fmla="*/ 2986995 h 3379316"/>
                            <a:gd name="connsiteX4" fmla="*/ 0 w 7315200"/>
                            <a:gd name="connsiteY4" fmla="*/ 0 h 33793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315200" h="3379316">
                              <a:moveTo>
                                <a:pt x="0" y="0"/>
                              </a:moveTo>
                              <a:lnTo>
                                <a:pt x="7315200" y="0"/>
                              </a:lnTo>
                              <a:lnTo>
                                <a:pt x="7315200" y="3379316"/>
                              </a:lnTo>
                              <a:lnTo>
                                <a:pt x="0" y="298699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blipFill dpi="0"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t="-31643" b="-14449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4B2F7" id="Rectangle 2" o:spid="_x0000_s1026" style="position:absolute;margin-left:-91.65pt;margin-top:-1.75pt;width:8in;height:266.0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315200,3379316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" path="m,l7315200,r,3379316l,2986995,,xe" stroked="f" strokeweight="1pt">
                <v:fill r:id="rId8" o:title="" recolor="t" rotate="t" type="frame"/>
                <v:stroke joinstyle="miter"/>
                <v:path arrowok="t" o:connecttype="custom" o:connectlocs="0,0;7315200,0;7315200,3378734;0,2986481;0,0" o:connectangles="0,0,0,0,0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733CCED" wp14:editId="09496782">
                <wp:simplePos x="0" y="0"/>
                <wp:positionH relativeFrom="column">
                  <wp:posOffset>-871870</wp:posOffset>
                </wp:positionH>
                <wp:positionV relativeFrom="paragraph">
                  <wp:posOffset>3561272</wp:posOffset>
                </wp:positionV>
                <wp:extent cx="4808220" cy="165735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8220" cy="1657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2A6620" w14:textId="77777777" w:rsidR="00CD2995" w:rsidRPr="004C2EF1" w:rsidRDefault="00CD2995" w:rsidP="00CD2995">
                            <w:pPr>
                              <w:rPr>
                                <w:rFonts w:ascii="Arial" w:hAnsi="Arial" w:cs="Arial"/>
                                <w:b/>
                                <w:color w:val="CE9F20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ermStart w:id="2144817914" w:edGrp="everyone"/>
                            <w:r w:rsidRPr="004C2EF1">
                              <w:rPr>
                                <w:rFonts w:ascii="Arial" w:hAnsi="Arial" w:cs="Arial"/>
                                <w:b/>
                                <w:color w:val="CE9F20"/>
                                <w:sz w:val="72"/>
                                <w:szCs w:val="7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itle</w:t>
                            </w:r>
                          </w:p>
                          <w:p w14:paraId="049CBDE2" w14:textId="77777777" w:rsidR="00CD2995" w:rsidRPr="004C2EF1" w:rsidRDefault="00CD2995" w:rsidP="00CD2995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4C2EF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b Heading</w:t>
                            </w:r>
                            <w:proofErr w:type="gramEnd"/>
                          </w:p>
                          <w:p w14:paraId="0C2D3BEE" w14:textId="77777777" w:rsidR="00CD2995" w:rsidRPr="004C2EF1" w:rsidRDefault="00CD2995" w:rsidP="00CD2995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E60CF1C" w14:textId="77777777" w:rsidR="00CD2995" w:rsidRPr="004C2EF1" w:rsidRDefault="00CD2995" w:rsidP="00CD2995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2F6411C" w14:textId="77777777" w:rsidR="00CD2995" w:rsidRPr="004C2EF1" w:rsidRDefault="00CD2995" w:rsidP="00CD2995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4C2EF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ATE  |</w:t>
                            </w:r>
                            <w:proofErr w:type="gramEnd"/>
                            <w:r w:rsidRPr="004C2EF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TIME  | PLACE</w:t>
                            </w:r>
                          </w:p>
                          <w:permEnd w:id="2144817914"/>
                          <w:p w14:paraId="5C2CA424" w14:textId="77777777" w:rsidR="00CD2995" w:rsidRPr="00AB334C" w:rsidRDefault="00CD2995" w:rsidP="00CD2995">
                            <w:pPr>
                              <w:rPr>
                                <w:rFonts w:ascii="Arial" w:hAnsi="Arial" w:cs="Arial"/>
                                <w:color w:val="262626" w:themeColor="text1" w:themeTint="D9"/>
                                <w:sz w:val="60"/>
                                <w:szCs w:val="6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3CCED" id="Text Box 25" o:spid="_x0000_s1027" type="#_x0000_t202" style="position:absolute;margin-left:-68.65pt;margin-top:280.4pt;width:378.6pt;height:130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" filled="f" stroked="f" strokeweight=".5pt">
                <v:textbox>
                  <w:txbxContent>
                    <w:p w14:paraId="5B2A6620" w14:textId="77777777" w:rsidR="00CD2995" w:rsidRPr="004C2EF1" w:rsidRDefault="00CD2995" w:rsidP="00CD2995">
                      <w:pPr>
                        <w:rPr>
                          <w:rFonts w:ascii="Arial" w:hAnsi="Arial" w:cs="Arial"/>
                          <w:b/>
                          <w:color w:val="CE9F20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ermStart w:id="2144817914" w:edGrp="everyone"/>
                      <w:r w:rsidRPr="004C2EF1">
                        <w:rPr>
                          <w:rFonts w:ascii="Arial" w:hAnsi="Arial" w:cs="Arial"/>
                          <w:b/>
                          <w:color w:val="CE9F20"/>
                          <w:sz w:val="72"/>
                          <w:szCs w:val="7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itle</w:t>
                      </w:r>
                    </w:p>
                    <w:p w14:paraId="049CBDE2" w14:textId="77777777" w:rsidR="00CD2995" w:rsidRPr="004C2EF1" w:rsidRDefault="00CD2995" w:rsidP="00CD2995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4C2EF1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b Heading</w:t>
                      </w:r>
                      <w:proofErr w:type="gramEnd"/>
                    </w:p>
                    <w:p w14:paraId="0C2D3BEE" w14:textId="77777777" w:rsidR="00CD2995" w:rsidRPr="004C2EF1" w:rsidRDefault="00CD2995" w:rsidP="00CD2995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3E60CF1C" w14:textId="77777777" w:rsidR="00CD2995" w:rsidRPr="004C2EF1" w:rsidRDefault="00CD2995" w:rsidP="00CD2995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22F6411C" w14:textId="77777777" w:rsidR="00CD2995" w:rsidRPr="004C2EF1" w:rsidRDefault="00CD2995" w:rsidP="00CD2995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4C2EF1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ATE  |</w:t>
                      </w:r>
                      <w:proofErr w:type="gramEnd"/>
                      <w:r w:rsidRPr="004C2EF1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TIME  | PLACE</w:t>
                      </w:r>
                    </w:p>
                    <w:permEnd w:id="2144817914"/>
                    <w:p w14:paraId="5C2CA424" w14:textId="77777777" w:rsidR="00CD2995" w:rsidRPr="00AB334C" w:rsidRDefault="00CD2995" w:rsidP="00CD2995">
                      <w:pPr>
                        <w:rPr>
                          <w:rFonts w:ascii="Arial" w:hAnsi="Arial" w:cs="Arial"/>
                          <w:color w:val="262626" w:themeColor="text1" w:themeTint="D9"/>
                          <w:sz w:val="60"/>
                          <w:szCs w:val="6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839AB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0149DAC" wp14:editId="11F1B936">
                <wp:simplePos x="0" y="0"/>
                <wp:positionH relativeFrom="column">
                  <wp:posOffset>-876300</wp:posOffset>
                </wp:positionH>
                <wp:positionV relativeFrom="paragraph">
                  <wp:posOffset>8725535</wp:posOffset>
                </wp:positionV>
                <wp:extent cx="4095750" cy="963295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0" cy="963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089456" w14:textId="77777777" w:rsidR="0016253E" w:rsidRPr="00B91E57" w:rsidRDefault="00CD2995">
                            <w:pPr>
                              <w:rPr>
                                <w:rFonts w:ascii="Arial" w:hAnsi="Arial" w:cs="Arial"/>
                                <w:color w:val="262626" w:themeColor="text1" w:themeTint="D9"/>
                                <w:sz w:val="28"/>
                                <w:szCs w:val="28"/>
                              </w:rPr>
                            </w:pPr>
                            <w:permStart w:id="1841702102" w:edGrp="everyone"/>
                            <w:r>
                              <w:rPr>
                                <w:rFonts w:ascii="Arial" w:hAnsi="Arial" w:cs="Arial"/>
                                <w:color w:val="262626" w:themeColor="text1" w:themeTint="D9"/>
                                <w:sz w:val="28"/>
                                <w:szCs w:val="28"/>
                              </w:rPr>
                              <w:t>Department name</w:t>
                            </w:r>
                          </w:p>
                          <w:p w14:paraId="222F837B" w14:textId="77777777" w:rsidR="00544AA9" w:rsidRPr="00B91E57" w:rsidRDefault="00544AA9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</w:pPr>
                            <w:r w:rsidRPr="00B91E57">
                              <w:rPr>
                                <w:rFonts w:ascii="Arial" w:hAnsi="Arial" w:cs="Arial"/>
                                <w:color w:val="CE9F20"/>
                                <w:sz w:val="36"/>
                                <w:szCs w:val="36"/>
                              </w:rPr>
                              <w:t>unbc.ca/</w:t>
                            </w:r>
                            <w:r w:rsidR="00CD2995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  <w:t>website</w:t>
                            </w:r>
                          </w:p>
                          <w:permEnd w:id="1841702102"/>
                          <w:p w14:paraId="13D3D02A" w14:textId="77777777" w:rsidR="00544AA9" w:rsidRPr="00544AA9" w:rsidRDefault="00544AA9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149DAC" id="Text Box 27" o:spid="_x0000_s1028" type="#_x0000_t202" style="position:absolute;margin-left:-69pt;margin-top:687.05pt;width:322.5pt;height:75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" filled="f" stroked="f" strokeweight=".5pt">
                <v:textbox>
                  <w:txbxContent>
                    <w:p w14:paraId="56089456" w14:textId="77777777" w:rsidR="0016253E" w:rsidRPr="00B91E57" w:rsidRDefault="00CD2995">
                      <w:pPr>
                        <w:rPr>
                          <w:rFonts w:ascii="Arial" w:hAnsi="Arial" w:cs="Arial"/>
                          <w:color w:val="262626" w:themeColor="text1" w:themeTint="D9"/>
                          <w:sz w:val="28"/>
                          <w:szCs w:val="28"/>
                        </w:rPr>
                      </w:pPr>
                      <w:permStart w:id="1841702102" w:edGrp="everyone"/>
                      <w:r>
                        <w:rPr>
                          <w:rFonts w:ascii="Arial" w:hAnsi="Arial" w:cs="Arial"/>
                          <w:color w:val="262626" w:themeColor="text1" w:themeTint="D9"/>
                          <w:sz w:val="28"/>
                          <w:szCs w:val="28"/>
                        </w:rPr>
                        <w:t>Department name</w:t>
                      </w:r>
                    </w:p>
                    <w:p w14:paraId="222F837B" w14:textId="77777777" w:rsidR="00544AA9" w:rsidRPr="00B91E57" w:rsidRDefault="00544AA9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</w:pPr>
                      <w:r w:rsidRPr="00B91E57">
                        <w:rPr>
                          <w:rFonts w:ascii="Arial" w:hAnsi="Arial" w:cs="Arial"/>
                          <w:color w:val="CE9F20"/>
                          <w:sz w:val="36"/>
                          <w:szCs w:val="36"/>
                        </w:rPr>
                        <w:t>unbc.ca/</w:t>
                      </w:r>
                      <w:r w:rsidR="00CD2995"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  <w:t>website</w:t>
                      </w:r>
                    </w:p>
                    <w:permEnd w:id="1841702102"/>
                    <w:p w14:paraId="13D3D02A" w14:textId="77777777" w:rsidR="00544AA9" w:rsidRPr="00544AA9" w:rsidRDefault="00544AA9">
                      <w:pPr>
                        <w:rPr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91E57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15B0B69" wp14:editId="1CD176DD">
                <wp:simplePos x="0" y="0"/>
                <wp:positionH relativeFrom="column">
                  <wp:posOffset>-873760</wp:posOffset>
                </wp:positionH>
                <wp:positionV relativeFrom="paragraph">
                  <wp:posOffset>7512050</wp:posOffset>
                </wp:positionV>
                <wp:extent cx="2705100" cy="9779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977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CC2F7F" w14:textId="77777777" w:rsidR="00544AA9" w:rsidRPr="004C2EF1" w:rsidRDefault="00C36216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permStart w:id="251863298" w:edGrp="everyone"/>
                            <w:r w:rsidRPr="004C2EF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ntact Name / Department</w:t>
                            </w:r>
                          </w:p>
                          <w:p w14:paraId="1F470FA7" w14:textId="77777777" w:rsidR="00C36216" w:rsidRPr="004C2EF1" w:rsidRDefault="00C36216">
                            <w:pPr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4C2EF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Name or Title</w:t>
                            </w:r>
                          </w:p>
                          <w:p w14:paraId="04303E75" w14:textId="77777777" w:rsidR="00C36216" w:rsidRPr="004C2EF1" w:rsidRDefault="00C36216">
                            <w:pPr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4C2EF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h:</w:t>
                            </w:r>
                          </w:p>
                          <w:p w14:paraId="49D8B83D" w14:textId="77777777" w:rsidR="00C36216" w:rsidRPr="004C2EF1" w:rsidRDefault="00C36216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4C2EF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Em</w:t>
                            </w:r>
                            <w:proofErr w:type="spellEnd"/>
                            <w:r w:rsidRPr="004C2EF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: </w:t>
                            </w:r>
                            <w:permEnd w:id="251863298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5B0B69" id="Text Box 28" o:spid="_x0000_s1029" type="#_x0000_t202" style="position:absolute;margin-left:-68.8pt;margin-top:591.5pt;width:213pt;height:7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" filled="f" stroked="f" strokeweight=".5pt">
                <v:textbox>
                  <w:txbxContent>
                    <w:p w14:paraId="67CC2F7F" w14:textId="77777777" w:rsidR="00544AA9" w:rsidRPr="004C2EF1" w:rsidRDefault="00C36216">
                      <w:pPr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permStart w:id="251863298" w:edGrp="everyone"/>
                      <w:r w:rsidRPr="004C2EF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ntact Name / Department</w:t>
                      </w:r>
                    </w:p>
                    <w:p w14:paraId="1F470FA7" w14:textId="77777777" w:rsidR="00C36216" w:rsidRPr="004C2EF1" w:rsidRDefault="00C36216">
                      <w:pPr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4C2EF1">
                        <w:rPr>
                          <w:rFonts w:ascii="Arial" w:hAnsi="Arial" w:cs="Arial"/>
                          <w:color w:val="000000" w:themeColor="text1"/>
                        </w:rPr>
                        <w:t>Name or Title</w:t>
                      </w:r>
                    </w:p>
                    <w:p w14:paraId="04303E75" w14:textId="77777777" w:rsidR="00C36216" w:rsidRPr="004C2EF1" w:rsidRDefault="00C36216">
                      <w:pPr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4C2EF1">
                        <w:rPr>
                          <w:rFonts w:ascii="Arial" w:hAnsi="Arial" w:cs="Arial"/>
                          <w:color w:val="000000" w:themeColor="text1"/>
                        </w:rPr>
                        <w:t>Ph:</w:t>
                      </w:r>
                    </w:p>
                    <w:p w14:paraId="49D8B83D" w14:textId="77777777" w:rsidR="00C36216" w:rsidRPr="004C2EF1" w:rsidRDefault="00C36216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4C2EF1">
                        <w:rPr>
                          <w:rFonts w:ascii="Arial" w:hAnsi="Arial" w:cs="Arial"/>
                          <w:color w:val="000000" w:themeColor="text1"/>
                        </w:rPr>
                        <w:t>Em</w:t>
                      </w:r>
                      <w:proofErr w:type="spellEnd"/>
                      <w:r w:rsidRPr="004C2EF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: </w:t>
                      </w:r>
                      <w:permEnd w:id="251863298"/>
                    </w:p>
                  </w:txbxContent>
                </v:textbox>
              </v:shape>
            </w:pict>
          </mc:Fallback>
        </mc:AlternateContent>
      </w:r>
      <w:permEnd w:id="56304982"/>
      <w:r w:rsidR="00B91E57">
        <w:rPr>
          <w:noProof/>
          <w:lang w:val="en-CA" w:eastAsia="en-CA"/>
        </w:rPr>
        <w:drawing>
          <wp:anchor distT="0" distB="0" distL="114300" distR="114300" simplePos="0" relativeHeight="251685888" behindDoc="1" locked="0" layoutInCell="1" allowOverlap="1" wp14:anchorId="2AC9CD36" wp14:editId="1AD25631">
            <wp:simplePos x="0" y="0"/>
            <wp:positionH relativeFrom="margin">
              <wp:posOffset>-1162050</wp:posOffset>
            </wp:positionH>
            <wp:positionV relativeFrom="paragraph">
              <wp:posOffset>2686685</wp:posOffset>
            </wp:positionV>
            <wp:extent cx="7315200" cy="3371850"/>
            <wp:effectExtent l="0" t="0" r="0" b="0"/>
            <wp:wrapNone/>
            <wp:docPr id="8" name="Picture 8" descr="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anne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3371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ermStart w:id="1370306175" w:edGrp="everyone"/>
      <w:r w:rsidR="00B91E57">
        <w:rPr>
          <w:noProof/>
          <w:lang w:val="en-CA" w:eastAsia="en-CA"/>
        </w:rPr>
        <w:drawing>
          <wp:anchor distT="0" distB="0" distL="114300" distR="114300" simplePos="0" relativeHeight="251686912" behindDoc="0" locked="0" layoutInCell="1" allowOverlap="1" wp14:anchorId="12414F29" wp14:editId="6E86A04F">
            <wp:simplePos x="0" y="0"/>
            <wp:positionH relativeFrom="column">
              <wp:posOffset>3524250</wp:posOffset>
            </wp:positionH>
            <wp:positionV relativeFrom="paragraph">
              <wp:posOffset>8839360</wp:posOffset>
            </wp:positionV>
            <wp:extent cx="2545672" cy="436720"/>
            <wp:effectExtent l="0" t="0" r="0" b="1905"/>
            <wp:wrapNone/>
            <wp:docPr id="9" name="Picture 9" descr="C:\Users\khughes\AppData\Local\Microsoft\Windows\INetCache\Content.Word\logo_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hughes\AppData\Local\Microsoft\Windows\INetCache\Content.Word\logo_black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649" cy="439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ermStart w:id="817127214" w:edGrp="everyone"/>
      <w:permEnd w:id="1370306175"/>
      <w:permEnd w:id="817127214"/>
      <w:r w:rsidR="001B5591">
        <w:rPr>
          <w:noProof/>
          <w:lang w:val="en-CA" w:eastAsia="en-CA"/>
        </w:rPr>
        <w:drawing>
          <wp:anchor distT="0" distB="0" distL="114300" distR="114300" simplePos="0" relativeHeight="251679744" behindDoc="0" locked="0" layoutInCell="1" allowOverlap="1" wp14:anchorId="3DC0F90A" wp14:editId="2F1EB9F1">
            <wp:simplePos x="0" y="0"/>
            <wp:positionH relativeFrom="column">
              <wp:posOffset>4969510</wp:posOffset>
            </wp:positionH>
            <wp:positionV relativeFrom="paragraph">
              <wp:posOffset>14004798</wp:posOffset>
            </wp:positionV>
            <wp:extent cx="2870835" cy="494665"/>
            <wp:effectExtent l="0" t="0" r="0" b="63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logo_black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835" cy="494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F70E4" w:rsidSect="00B91E57">
      <w:pgSz w:w="12240" w:h="15840" w:code="1"/>
      <w:pgMar w:top="539" w:right="2160" w:bottom="9435" w:left="2160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21A67" w14:textId="77777777" w:rsidR="00C76387" w:rsidRDefault="00C76387" w:rsidP="004F1626">
      <w:r>
        <w:separator/>
      </w:r>
    </w:p>
  </w:endnote>
  <w:endnote w:type="continuationSeparator" w:id="0">
    <w:p w14:paraId="067FFFD0" w14:textId="77777777" w:rsidR="00C76387" w:rsidRDefault="00C76387" w:rsidP="004F1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02D10" w14:textId="77777777" w:rsidR="00C76387" w:rsidRDefault="00C76387" w:rsidP="004F1626">
      <w:r>
        <w:separator/>
      </w:r>
    </w:p>
  </w:footnote>
  <w:footnote w:type="continuationSeparator" w:id="0">
    <w:p w14:paraId="2522F468" w14:textId="77777777" w:rsidR="00C76387" w:rsidRDefault="00C76387" w:rsidP="004F16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tcxMfrEE0yc4hgUEeELcXCvXY+QwUKhBsjg4VU5lUS1JLRVxp9oFfWBVjIwWJaV/CSbb5pTZSZ3AzL8/vKcsZQ==" w:salt="xzvBmq1qO70dlW48WlexKw==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Tc3MTM0MzAwNDVR0lEKTi0uzszPAykwqgUAwBxbiSwAAAA="/>
  </w:docVars>
  <w:rsids>
    <w:rsidRoot w:val="00DD485F"/>
    <w:rsid w:val="000056F4"/>
    <w:rsid w:val="00007A7C"/>
    <w:rsid w:val="0007244D"/>
    <w:rsid w:val="000C752C"/>
    <w:rsid w:val="000D247E"/>
    <w:rsid w:val="0016253E"/>
    <w:rsid w:val="00194B1B"/>
    <w:rsid w:val="001B326D"/>
    <w:rsid w:val="001B5591"/>
    <w:rsid w:val="001D301F"/>
    <w:rsid w:val="002839AB"/>
    <w:rsid w:val="00325CF9"/>
    <w:rsid w:val="003A5BE8"/>
    <w:rsid w:val="003B7DE5"/>
    <w:rsid w:val="003F4623"/>
    <w:rsid w:val="0046073B"/>
    <w:rsid w:val="004C2EF1"/>
    <w:rsid w:val="004F1626"/>
    <w:rsid w:val="00512A1C"/>
    <w:rsid w:val="00544AA9"/>
    <w:rsid w:val="005730E3"/>
    <w:rsid w:val="005F70E4"/>
    <w:rsid w:val="00606B91"/>
    <w:rsid w:val="00606D3B"/>
    <w:rsid w:val="00641E75"/>
    <w:rsid w:val="00660964"/>
    <w:rsid w:val="00726291"/>
    <w:rsid w:val="007377CA"/>
    <w:rsid w:val="00781CF5"/>
    <w:rsid w:val="00820E6B"/>
    <w:rsid w:val="0084656D"/>
    <w:rsid w:val="00904EDB"/>
    <w:rsid w:val="00943DA8"/>
    <w:rsid w:val="00985815"/>
    <w:rsid w:val="009C0C71"/>
    <w:rsid w:val="00A3580F"/>
    <w:rsid w:val="00A6114F"/>
    <w:rsid w:val="00A958C2"/>
    <w:rsid w:val="00AB334C"/>
    <w:rsid w:val="00AD01C1"/>
    <w:rsid w:val="00B024DE"/>
    <w:rsid w:val="00B91E57"/>
    <w:rsid w:val="00BE3F25"/>
    <w:rsid w:val="00BE590D"/>
    <w:rsid w:val="00C14021"/>
    <w:rsid w:val="00C36216"/>
    <w:rsid w:val="00C433E0"/>
    <w:rsid w:val="00C76387"/>
    <w:rsid w:val="00CD2995"/>
    <w:rsid w:val="00D062D3"/>
    <w:rsid w:val="00D73B6B"/>
    <w:rsid w:val="00DD485F"/>
    <w:rsid w:val="00DE5416"/>
    <w:rsid w:val="00E31192"/>
    <w:rsid w:val="00E65CBA"/>
    <w:rsid w:val="00EC31B2"/>
    <w:rsid w:val="00F26AB1"/>
    <w:rsid w:val="00FB0CA3"/>
    <w:rsid w:val="00FF5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07894BCD"/>
  <w15:chartTrackingRefBased/>
  <w15:docId w15:val="{ACA60D3D-5849-4D49-AB56-D78B02E55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1F"/>
    <w:rPr>
      <w:color w:val="21212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0056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056F4"/>
    <w:rPr>
      <w:rFonts w:ascii="Segoe UI" w:hAnsi="Segoe UI" w:cs="Segoe UI"/>
      <w:color w:val="212120"/>
      <w:kern w:val="28"/>
      <w:sz w:val="18"/>
      <w:szCs w:val="18"/>
    </w:rPr>
  </w:style>
  <w:style w:type="paragraph" w:styleId="Header">
    <w:name w:val="header"/>
    <w:basedOn w:val="Normal"/>
    <w:link w:val="HeaderChar"/>
    <w:rsid w:val="004F16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F1626"/>
    <w:rPr>
      <w:color w:val="212120"/>
      <w:kern w:val="28"/>
    </w:rPr>
  </w:style>
  <w:style w:type="paragraph" w:styleId="Footer">
    <w:name w:val="footer"/>
    <w:basedOn w:val="Normal"/>
    <w:link w:val="FooterChar"/>
    <w:rsid w:val="004F16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F1626"/>
    <w:rPr>
      <w:color w:val="212120"/>
      <w:kern w:val="28"/>
    </w:rPr>
  </w:style>
  <w:style w:type="paragraph" w:styleId="Revision">
    <w:name w:val="Revision"/>
    <w:hidden/>
    <w:uiPriority w:val="99"/>
    <w:semiHidden/>
    <w:rsid w:val="00544AA9"/>
    <w:rPr>
      <w:color w:val="21212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41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F2141D-6D96-48F9-9085-6C3290D5A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8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Links>
    <vt:vector size="6" baseType="variant">
      <vt:variant>
        <vt:i4>3407985</vt:i4>
      </vt:variant>
      <vt:variant>
        <vt:i4>-1</vt:i4>
      </vt:variant>
      <vt:variant>
        <vt:i4>1027</vt:i4>
      </vt:variant>
      <vt:variant>
        <vt:i4>1</vt:i4>
      </vt:variant>
      <vt:variant>
        <vt:lpwstr>C:\Documents and Settings\tamic\Desktop\TC999D\TC9990601D-PB\TC9990601-IMG02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ren Cameron</cp:lastModifiedBy>
  <cp:revision>7</cp:revision>
  <cp:lastPrinted>2018-01-13T01:16:00Z</cp:lastPrinted>
  <dcterms:created xsi:type="dcterms:W3CDTF">2020-06-04T21:55:00Z</dcterms:created>
  <dcterms:modified xsi:type="dcterms:W3CDTF">2022-09-22T21:54:00Z</dcterms:modified>
</cp:coreProperties>
</file>